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X754fec758619fe3c6c257c8d30708f74d129183"/>
    <w:p>
      <w:pPr>
        <w:pStyle w:val="Heading1"/>
      </w:pPr>
      <w:r>
        <w:t xml:space="preserve">Internship Application Letter for Curriculum Developer Position</w:t>
      </w:r>
    </w:p>
    <w:p>
      <w:pPr>
        <w:pStyle w:val="FirstParagraph"/>
      </w:pPr>
      <w:r>
        <w:t xml:space="preserve">United Arab Emirates Abu Dhabi | Education Sector Innovation Hub</w:t>
      </w:r>
    </w:p>
    <w:bookmarkEnd w:id="20"/>
    <w:p>
      <w:pPr>
        <w:pStyle w:val="BodyText"/>
      </w:pPr>
      <w:r>
        <w:t xml:space="preserve">Dear Hiring Manager,</w:t>
      </w:r>
    </w:p>
    <w:p>
      <w:pPr>
        <w:pStyle w:val="BodyText"/>
      </w:pPr>
      <w:r>
        <w:t xml:space="preserve">I am writing with profound enthusiasm to express my application for the Curriculum Developer Internship position within your esteemed institution in Abu Dhabi, United Arab Emirates. As a dedicated education student at the American University of Sharjah with a specialization in Educational Technology and Learning Design, I have meticulously aligned my academic trajectory with the UAE's visionary educational framework. My aspiration to contribute to the transformative educational landscape of the United Arab Emirates Abu Dhabi has been reinforced through extensive research on how this emirate serves as a dynamic hub for curriculum innovation across the Gulf region.</w:t>
      </w:r>
    </w:p>
    <w:p>
      <w:pPr>
        <w:pStyle w:val="BodyText"/>
      </w:pPr>
      <w:r>
        <w:t xml:space="preserve">The United Arab Emirates' commitment to educational excellence, particularly through initiatives like UAE Vision 2021 and Abu Dhabi Education Council's strategic framework, deeply resonates with my professional philosophy. I have closely followed how Abu Dhabi has positioned itself as a leader in developing culturally responsive curricula that balance global academic standards with Emirati cultural identity. My academic coursework in Comparative Education Systems, Curriculum Theory, and Digital Learning Design has equipped me to understand the nuanced requirements of creating learning frameworks that serve diverse student populations while honoring local heritage—a critical consideration for any effective Curriculum Developer internship in this region.</w:t>
      </w:r>
    </w:p>
    <w:p>
      <w:pPr>
        <w:pStyle w:val="BodyText"/>
      </w:pPr>
      <w:r>
        <w:t xml:space="preserve">During my undergraduate studies, I completed a capstone project designing an interdisciplinary STEM curriculum module for K-12 students that integrated UAE's National Innovation Strategy and Islamic principles of knowledge-seeking. This project involved extensive stakeholder consultations with local educators and utilized the UAE Ministry of Education's 'Makani' framework as a benchmark. My analysis revealed significant gaps in culturally contextualized digital learning resources, prompting me to develop interactive modules featuring Emirati historical narratives within mathematics and science lessons. I documented how these adaptations increased student engagement by 40% in pilot testing with Abu Dhabi-based schools through our university's partnership program.</w:t>
      </w:r>
    </w:p>
    <w:p>
      <w:pPr>
        <w:pStyle w:val="BodyText"/>
      </w:pPr>
      <w:r>
        <w:t xml:space="preserve">My technical proficiency aligns precisely with modern curriculum development requirements. I am adept at using Learning Management Systems (Moodle, Canvas), Adobe Captivate for interactive content creation, and Microsoft Power BI for educational data analysis. More importantly, I have developed strong skills in applying the UAE's National Competency Framework to lesson planning through my volunteer work with the Abu Dhabi Cultural Heritage Foundation's 'Future Educators' initiative. There, I assisted in adapting Arabic language curricula to incorporate modern digital literacy components while maintaining cultural authenticity—a skill directly transferable to your team's objectives.</w:t>
      </w:r>
    </w:p>
    <w:p>
      <w:pPr>
        <w:pStyle w:val="BodyText"/>
      </w:pPr>
      <w:r>
        <w:t xml:space="preserve">What particularly excites me about this Internship Application Letter opportunity is the chance to contribute to Abu Dhabi's pioneering work in educational transformation. I've studied how the emirate has implemented groundbreaking models like "Project Masar" for personalized learning pathways and "The Abu Dhabi Early Childhood Development Strategy." My research indicates that your team is currently developing a new competency-based framework for secondary education that integrates AI-driven adaptive learning—exactly the type of innovative work where my skills in data-informed curriculum design could add immediate value. I am eager to apply my understanding of both international best practices and UAE's specific educational context to support this mission.</w:t>
      </w:r>
    </w:p>
    <w:p>
      <w:pPr>
        <w:pStyle w:val="BodyText"/>
      </w:pPr>
      <w:r>
        <w:t xml:space="preserve">My commitment extends beyond technical skills to cultural fluency. Having spent six months volunteering with the 'Abu Dhabi International School' as a curriculum assistant, I gained firsthand insight into the Emirati education ecosystem. I've observed how teachers navigate multilingual classrooms while embedding values from UAE's National Agenda—skills that are essential for any Curriculum Developer operating in this environment. I've also participated in workshops on Emirati identity development through education, which deepened my appreciation for curriculum as a vehicle for national cohesion.</w:t>
      </w:r>
    </w:p>
    <w:p>
      <w:pPr>
        <w:pStyle w:val="BodyText"/>
      </w:pPr>
      <w:r>
        <w:t xml:space="preserve">The United Arab Emirates Abu Dhabi represents an unparalleled opportunity to contribute to an educational renaissance that's reshaping the Middle East. I am particularly impressed by how your institution has partnered with global education leaders like UNESCO and Pearson while maintaining hyper-local relevance. My academic background in cross-cultural pedagogy, combined with my technical toolkit and cultural awareness, positions me to immediately support your team in developing curriculum resources that serve both local needs and international benchmarks.</w:t>
      </w:r>
    </w:p>
    <w:p>
      <w:pPr>
        <w:pStyle w:val="BodyText"/>
      </w:pPr>
      <w:r>
        <w:t xml:space="preserve">I am committed to learning from Abu Dhabi's educational pioneers who are setting new standards for 21st-century learning. My long-term vision aligns with the UAE's goal of becoming a global education hub, and I believe this internship would provide the essential foundation to contribute meaningfully to that mission. The opportunity to work alongside professionals who are designing curricula that will shape generations of Emirati students is not merely a career step—it represents an invitation to participate in nation-building through education.</w:t>
      </w:r>
    </w:p>
    <w:p>
      <w:pPr>
        <w:pStyle w:val="BodyText"/>
      </w:pPr>
      <w:r>
        <w:t xml:space="preserve">I am prepared to bring my enthusiasm, academic rigor, and cultural sensitivity to your team immediately. I have attached my resume for detailed review and welcome the opportunity to discuss how my skills align with your current projects. Thank you for considering this Internship Application Letter; I look forward to contributing to the educational excellence that makes United Arab Emirates Abu Dhabi a model for innovative curriculum development worldwide.</w:t>
      </w:r>
    </w:p>
    <w:p>
      <w:pPr>
        <w:pStyle w:val="BodyText"/>
      </w:pPr>
      <w:r>
        <w:t xml:space="preserve">Sincerely,</w:t>
      </w:r>
      <w:r>
        <w:br/>
      </w:r>
      <w:r>
        <w:t xml:space="preserve">[Your Full Name]</w:t>
      </w:r>
      <w:r>
        <w:br/>
      </w:r>
      <w:r>
        <w:t xml:space="preserve">[Email Address] | [Phone Number] | [LinkedIn Profile (Optional)]</w:t>
      </w:r>
      <w:r>
        <w:br/>
      </w:r>
      <w:r>
        <w:t xml:space="preserve">American University of Sharjah, B.Ed. in Educational Technology &amp; Learning Desig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7-19T20:04:10Z</dcterms:created>
  <dcterms:modified xsi:type="dcterms:W3CDTF">2026-07-19T20:04:10Z</dcterms:modified>
</cp:coreProperties>
</file>

<file path=docProps/custom.xml><?xml version="1.0" encoding="utf-8"?>
<Properties xmlns="http://schemas.openxmlformats.org/officeDocument/2006/custom-properties" xmlns:vt="http://schemas.openxmlformats.org/officeDocument/2006/docPropsVTypes"/>
</file>